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4DD781D7" w14:textId="7F4199B2" w:rsidR="000B7EE4" w:rsidRPr="000B7EE4" w:rsidRDefault="000B7EE4" w:rsidP="00094E50">
      <w:pPr>
        <w:jc w:val="center"/>
        <w:rPr>
          <w:lang w:val="bg-BG"/>
        </w:rPr>
      </w:pPr>
      <w:r w:rsidRPr="000B7EE4">
        <w:t xml:space="preserve">This document defines the </w:t>
      </w:r>
      <w:r w:rsidRPr="000B7EE4">
        <w:rPr>
          <w:bCs/>
        </w:rPr>
        <w:t>lab</w:t>
      </w:r>
      <w:r w:rsidRPr="000B7EE4">
        <w:t xml:space="preserve"> for</w:t>
      </w:r>
      <w:r w:rsidR="003A3001">
        <w:t xml:space="preserve"> the</w:t>
      </w:r>
      <w:r w:rsidRPr="000B7EE4">
        <w:t xml:space="preserve"> </w:t>
      </w:r>
      <w:hyperlink r:id="rId8" w:history="1">
        <w:r w:rsidRPr="000B7EE4">
          <w:rPr>
            <w:rStyle w:val="Hyperlink"/>
          </w:rPr>
          <w:t xml:space="preserve">"Java </w:t>
        </w:r>
        <w:r w:rsidR="00094E50">
          <w:rPr>
            <w:rStyle w:val="Hyperlink"/>
            <w:noProof/>
          </w:rPr>
          <w:t>Advanced</w:t>
        </w:r>
        <w:r w:rsidRPr="000B7EE4">
          <w:rPr>
            <w:rStyle w:val="Hyperlink"/>
          </w:rPr>
          <w:t>" course @ Software University</w:t>
        </w:r>
      </w:hyperlink>
      <w:r w:rsidRPr="000B7EE4">
        <w:t xml:space="preserve">. Please submit your solutions </w:t>
      </w:r>
      <w:r w:rsidRPr="000B7EE4">
        <w:rPr>
          <w:noProof/>
        </w:rPr>
        <w:t>(</w:t>
      </w:r>
      <w:r w:rsidRPr="000B7EE4">
        <w:t>source code</w:t>
      </w:r>
      <w:r w:rsidRPr="000B7EE4">
        <w:rPr>
          <w:noProof/>
        </w:rPr>
        <w:t xml:space="preserve">) </w:t>
      </w:r>
      <w:r w:rsidR="007A7141">
        <w:t>to</w:t>
      </w:r>
      <w:r w:rsidRPr="000B7EE4">
        <w:t xml:space="preserve"> all below</w:t>
      </w:r>
      <w:r w:rsidR="007A7141">
        <w:t>-</w:t>
      </w:r>
      <w:r w:rsidRPr="000B7EE4">
        <w:t xml:space="preserve">described problems in </w:t>
      </w:r>
      <w:hyperlink r:id="rId9" w:history="1">
        <w:r w:rsidRPr="000B7EE4">
          <w:rPr>
            <w:rStyle w:val="Hyperlink"/>
          </w:rPr>
          <w:t>Judge</w:t>
        </w:r>
      </w:hyperlink>
      <w:r w:rsidRPr="000B7EE4">
        <w:t>.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odel</w:t>
            </w:r>
            <w:r w:rsidRPr="000B7EE4">
              <w:rPr>
                <w:b/>
                <w:bCs/>
              </w:rPr>
              <w:t>(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Color</w:t>
            </w:r>
            <w:r w:rsidRPr="000B7EE4">
              <w:rPr>
                <w:b/>
                <w:bCs/>
              </w:rPr>
              <w:t>(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HorsePower</w:t>
            </w:r>
            <w:r w:rsidRPr="000B7EE4">
              <w:rPr>
                <w:b/>
                <w:bCs/>
              </w:rPr>
              <w:t>(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ountryProduced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lastRenderedPageBreak/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CarImpl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MinRentDay</w:t>
            </w:r>
            <w:r w:rsidRPr="000B7EE4">
              <w:rPr>
                <w:b/>
                <w:bCs/>
              </w:rPr>
              <w:t>(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PerDay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Price</w:t>
            </w:r>
            <w:r w:rsidRPr="000B7EE4">
              <w:rPr>
                <w:b/>
                <w:bCs/>
              </w:rPr>
              <w:t>(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minRentDay</w:t>
            </w:r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r w:rsidRPr="000B7EE4">
              <w:rPr>
                <w:b/>
                <w:bCs/>
                <w:noProof/>
              </w:rPr>
              <w:t>pricePerDay</w:t>
            </w:r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oString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getName</w:t>
            </w:r>
            <w:r w:rsidRPr="000B7EE4">
              <w:rPr>
                <w:b/>
                <w:bCs/>
              </w:rPr>
              <w:t>(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sayHello</w:t>
            </w:r>
            <w:r w:rsidRPr="000B7EE4">
              <w:rPr>
                <w:b/>
                <w:bCs/>
              </w:rPr>
              <w:t>(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77777777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0B7EE4">
        <w:rPr>
          <w:lang w:val="bg-BG"/>
        </w:rPr>
        <w:br w:type="page"/>
      </w:r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  <w:bookmarkStart w:id="0" w:name="_GoBack"/>
      <w:bookmarkEnd w:id="0"/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r w:rsidRPr="003A3001">
              <w:rPr>
                <w:b/>
                <w:bCs/>
                <w:noProof/>
              </w:rPr>
              <w:t>BasePerson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getName</w:t>
            </w:r>
            <w:r w:rsidRPr="003A3001">
              <w:rPr>
                <w:b/>
                <w:bCs/>
              </w:rPr>
              <w:t>(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r w:rsidRPr="003A3001">
              <w:rPr>
                <w:b/>
                <w:bCs/>
                <w:noProof/>
              </w:rPr>
              <w:t>setName</w:t>
            </w:r>
            <w:r w:rsidRPr="003A3001">
              <w:rPr>
                <w:b/>
                <w:bCs/>
              </w:rPr>
              <w:t>(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r w:rsidRPr="003A3001">
              <w:rPr>
                <w:b/>
                <w:bCs/>
                <w:noProof/>
              </w:rPr>
              <w:t>sayHello</w:t>
            </w:r>
            <w:r w:rsidRPr="003A3001">
              <w:rPr>
                <w:b/>
                <w:bCs/>
              </w:rPr>
              <w:t>(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amount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r w:rsidR="009370A3" w:rsidRPr="009370A3">
        <w:rPr>
          <w:rFonts w:ascii="Consolas" w:hAnsi="Consolas" w:cs="Consolas"/>
          <w:b/>
          <w:noProof/>
        </w:rPr>
        <w:t>brum-brum-brum-brrrrr</w:t>
      </w:r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30184B" w14:textId="77777777" w:rsidR="0075427D" w:rsidRDefault="0075427D" w:rsidP="008068A2">
      <w:pPr>
        <w:spacing w:after="0" w:line="240" w:lineRule="auto"/>
      </w:pPr>
      <w:r>
        <w:separator/>
      </w:r>
    </w:p>
  </w:endnote>
  <w:endnote w:type="continuationSeparator" w:id="0">
    <w:p w14:paraId="0A652B4F" w14:textId="77777777" w:rsidR="0075427D" w:rsidRDefault="007542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85A477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094E50" w:rsidRPr="00094E5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85A477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094E50" w:rsidRPr="00094E5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5DCF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14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5DCF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14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B47DCC" w14:textId="77777777" w:rsidR="0075427D" w:rsidRDefault="0075427D" w:rsidP="008068A2">
      <w:pPr>
        <w:spacing w:after="0" w:line="240" w:lineRule="auto"/>
      </w:pPr>
      <w:r>
        <w:separator/>
      </w:r>
    </w:p>
  </w:footnote>
  <w:footnote w:type="continuationSeparator" w:id="0">
    <w:p w14:paraId="2AD45B05" w14:textId="77777777" w:rsidR="0075427D" w:rsidRDefault="007542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4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qgUAMob/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1/Interfaces-and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C17376-785B-46DA-AE4C-1F00F0FE1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6</Pages>
  <Words>1021</Words>
  <Characters>582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2-04-27T11:12:00Z</dcterms:modified>
  <cp:category>programming; education; software engineering; software development</cp:category>
</cp:coreProperties>
</file>